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65A6E8" w14:textId="77777777" w:rsidR="00883FCD" w:rsidRPr="00836AF2" w:rsidRDefault="00852B41" w:rsidP="003A6568">
      <w:pPr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t>Parent Engagement</w:t>
      </w:r>
      <w:r w:rsidR="003A6568" w:rsidRPr="00836AF2">
        <w:rPr>
          <w:b/>
          <w:sz w:val="30"/>
          <w:szCs w:val="30"/>
        </w:rPr>
        <w:t xml:space="preserve"> Plan</w:t>
      </w:r>
    </w:p>
    <w:p w14:paraId="1BC0D2F2" w14:textId="77777777" w:rsidR="003A6568" w:rsidRPr="00F46317" w:rsidRDefault="003A6568" w:rsidP="003A6568">
      <w:pPr>
        <w:rPr>
          <w:b/>
          <w:sz w:val="30"/>
          <w:szCs w:val="30"/>
        </w:rPr>
      </w:pPr>
      <w:r w:rsidRPr="00F46317">
        <w:rPr>
          <w:b/>
          <w:sz w:val="30"/>
          <w:szCs w:val="30"/>
        </w:rPr>
        <w:t>School:</w:t>
      </w:r>
      <w:r w:rsidR="00AE32DE">
        <w:rPr>
          <w:b/>
          <w:sz w:val="30"/>
          <w:szCs w:val="30"/>
        </w:rPr>
        <w:t xml:space="preserve"> CM </w:t>
      </w:r>
      <w:proofErr w:type="spellStart"/>
      <w:r w:rsidR="00AE32DE">
        <w:rPr>
          <w:b/>
          <w:sz w:val="30"/>
          <w:szCs w:val="30"/>
        </w:rPr>
        <w:t>Eppes</w:t>
      </w:r>
      <w:proofErr w:type="spellEnd"/>
      <w:r w:rsidR="00AE32DE">
        <w:rPr>
          <w:b/>
          <w:sz w:val="30"/>
          <w:szCs w:val="30"/>
        </w:rPr>
        <w:t xml:space="preserve"> Middle School</w:t>
      </w:r>
      <w:r w:rsidRPr="00F46317">
        <w:rPr>
          <w:b/>
          <w:sz w:val="30"/>
          <w:szCs w:val="30"/>
        </w:rPr>
        <w:tab/>
      </w:r>
      <w:r w:rsidRPr="00F46317">
        <w:rPr>
          <w:b/>
          <w:sz w:val="30"/>
          <w:szCs w:val="30"/>
        </w:rPr>
        <w:tab/>
      </w:r>
      <w:r w:rsidR="00AE32DE">
        <w:rPr>
          <w:b/>
          <w:sz w:val="30"/>
          <w:szCs w:val="30"/>
        </w:rPr>
        <w:tab/>
      </w:r>
      <w:r w:rsidR="00AE32DE">
        <w:rPr>
          <w:b/>
          <w:sz w:val="30"/>
          <w:szCs w:val="30"/>
        </w:rPr>
        <w:tab/>
      </w:r>
      <w:r w:rsidR="00AE32DE">
        <w:rPr>
          <w:b/>
          <w:sz w:val="30"/>
          <w:szCs w:val="30"/>
        </w:rPr>
        <w:tab/>
      </w:r>
      <w:r w:rsidR="00AE32DE">
        <w:rPr>
          <w:b/>
          <w:sz w:val="30"/>
          <w:szCs w:val="30"/>
        </w:rPr>
        <w:tab/>
      </w:r>
      <w:r w:rsidR="00AE32DE">
        <w:rPr>
          <w:b/>
          <w:sz w:val="30"/>
          <w:szCs w:val="30"/>
        </w:rPr>
        <w:tab/>
      </w:r>
      <w:r w:rsidR="00AE32DE">
        <w:rPr>
          <w:b/>
          <w:sz w:val="30"/>
          <w:szCs w:val="30"/>
        </w:rPr>
        <w:tab/>
      </w:r>
      <w:r w:rsidR="00AE32DE">
        <w:rPr>
          <w:b/>
          <w:sz w:val="30"/>
          <w:szCs w:val="30"/>
        </w:rPr>
        <w:tab/>
      </w:r>
      <w:r w:rsidRPr="00F46317">
        <w:rPr>
          <w:b/>
          <w:sz w:val="30"/>
          <w:szCs w:val="30"/>
        </w:rPr>
        <w:t xml:space="preserve">Year:  </w:t>
      </w:r>
      <w:r w:rsidR="00AE32DE">
        <w:rPr>
          <w:b/>
          <w:sz w:val="30"/>
          <w:szCs w:val="30"/>
        </w:rPr>
        <w:t>2017-2018</w:t>
      </w:r>
    </w:p>
    <w:p w14:paraId="4F695E63" w14:textId="77777777" w:rsidR="00614343" w:rsidRDefault="00614343" w:rsidP="003A6568">
      <w:pPr>
        <w:rPr>
          <w:b/>
          <w:sz w:val="26"/>
          <w:szCs w:val="26"/>
        </w:rPr>
      </w:pPr>
      <w:r w:rsidRPr="00614343">
        <w:rPr>
          <w:b/>
          <w:sz w:val="26"/>
          <w:szCs w:val="26"/>
        </w:rPr>
        <w:t xml:space="preserve">*Section 1118C – Documentation may include invitations, meeting agendas, sign-in sheets, minutes, calendars, </w:t>
      </w:r>
      <w:r w:rsidRPr="009A25E6">
        <w:rPr>
          <w:b/>
          <w:noProof/>
          <w:sz w:val="26"/>
          <w:szCs w:val="26"/>
        </w:rPr>
        <w:t>etc</w:t>
      </w:r>
      <w:r w:rsidRPr="00614343">
        <w:rPr>
          <w:b/>
          <w:sz w:val="26"/>
          <w:szCs w:val="26"/>
        </w:rPr>
        <w:t>.</w:t>
      </w:r>
    </w:p>
    <w:tbl>
      <w:tblPr>
        <w:tblStyle w:val="TableGrid"/>
        <w:tblW w:w="14130" w:type="dxa"/>
        <w:tblInd w:w="-252" w:type="dxa"/>
        <w:tblLook w:val="04A0" w:firstRow="1" w:lastRow="0" w:firstColumn="1" w:lastColumn="0" w:noHBand="0" w:noVBand="1"/>
      </w:tblPr>
      <w:tblGrid>
        <w:gridCol w:w="3549"/>
        <w:gridCol w:w="2663"/>
        <w:gridCol w:w="3689"/>
        <w:gridCol w:w="4229"/>
      </w:tblGrid>
      <w:tr w:rsidR="00614343" w14:paraId="7662135F" w14:textId="77777777" w:rsidTr="00B45073">
        <w:tc>
          <w:tcPr>
            <w:tcW w:w="3549" w:type="dxa"/>
          </w:tcPr>
          <w:p w14:paraId="1856D8F4" w14:textId="77777777" w:rsidR="00614343" w:rsidRPr="00614343" w:rsidRDefault="00614343" w:rsidP="00614343">
            <w:pPr>
              <w:jc w:val="center"/>
              <w:rPr>
                <w:b/>
                <w:sz w:val="26"/>
                <w:szCs w:val="26"/>
              </w:rPr>
            </w:pPr>
            <w:r w:rsidRPr="00614343">
              <w:rPr>
                <w:b/>
                <w:sz w:val="26"/>
                <w:szCs w:val="26"/>
              </w:rPr>
              <w:t>Requirements</w:t>
            </w:r>
          </w:p>
        </w:tc>
        <w:tc>
          <w:tcPr>
            <w:tcW w:w="2663" w:type="dxa"/>
          </w:tcPr>
          <w:p w14:paraId="56CDCC13" w14:textId="77777777" w:rsidR="00614343" w:rsidRPr="00614343" w:rsidRDefault="00614343" w:rsidP="00614343">
            <w:pPr>
              <w:jc w:val="center"/>
              <w:rPr>
                <w:b/>
                <w:sz w:val="26"/>
                <w:szCs w:val="26"/>
              </w:rPr>
            </w:pPr>
            <w:r w:rsidRPr="00614343">
              <w:rPr>
                <w:b/>
                <w:sz w:val="26"/>
                <w:szCs w:val="26"/>
              </w:rPr>
              <w:t>Date(s)</w:t>
            </w:r>
          </w:p>
        </w:tc>
        <w:tc>
          <w:tcPr>
            <w:tcW w:w="3689" w:type="dxa"/>
          </w:tcPr>
          <w:p w14:paraId="301AE106" w14:textId="77777777" w:rsidR="00614343" w:rsidRPr="00614343" w:rsidRDefault="00D90382" w:rsidP="00614343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Events</w:t>
            </w:r>
            <w:r w:rsidR="00614343" w:rsidRPr="00614343">
              <w:rPr>
                <w:b/>
                <w:sz w:val="26"/>
                <w:szCs w:val="26"/>
              </w:rPr>
              <w:t>/Activities</w:t>
            </w:r>
          </w:p>
        </w:tc>
        <w:tc>
          <w:tcPr>
            <w:tcW w:w="4229" w:type="dxa"/>
          </w:tcPr>
          <w:p w14:paraId="12378125" w14:textId="77777777" w:rsidR="00614343" w:rsidRPr="00614343" w:rsidRDefault="00614343" w:rsidP="00614343">
            <w:pPr>
              <w:jc w:val="center"/>
              <w:rPr>
                <w:b/>
                <w:sz w:val="26"/>
                <w:szCs w:val="26"/>
              </w:rPr>
            </w:pPr>
            <w:r w:rsidRPr="00614343">
              <w:rPr>
                <w:b/>
                <w:sz w:val="26"/>
                <w:szCs w:val="26"/>
              </w:rPr>
              <w:t>Documentation</w:t>
            </w:r>
          </w:p>
        </w:tc>
      </w:tr>
      <w:tr w:rsidR="00614343" w14:paraId="3E92B080" w14:textId="77777777" w:rsidTr="00B45073">
        <w:tc>
          <w:tcPr>
            <w:tcW w:w="3549" w:type="dxa"/>
          </w:tcPr>
          <w:p w14:paraId="2B8E26CA" w14:textId="77777777" w:rsidR="00614343" w:rsidRPr="000545B4" w:rsidRDefault="00614343" w:rsidP="000545B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B45073">
              <w:rPr>
                <w:sz w:val="24"/>
                <w:szCs w:val="24"/>
              </w:rPr>
              <w:t xml:space="preserve">Annual Meeting to inform parents that </w:t>
            </w:r>
            <w:r w:rsidRPr="009A25E6">
              <w:rPr>
                <w:noProof/>
                <w:sz w:val="24"/>
                <w:szCs w:val="24"/>
              </w:rPr>
              <w:t>your</w:t>
            </w:r>
            <w:r w:rsidRPr="00B45073">
              <w:rPr>
                <w:sz w:val="24"/>
                <w:szCs w:val="24"/>
              </w:rPr>
              <w:t xml:space="preserve"> school is in a Title I Program</w:t>
            </w:r>
          </w:p>
        </w:tc>
        <w:tc>
          <w:tcPr>
            <w:tcW w:w="2663" w:type="dxa"/>
          </w:tcPr>
          <w:p w14:paraId="0772CFDB" w14:textId="77777777" w:rsidR="00277321" w:rsidRDefault="00277321" w:rsidP="00AE32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 16, 2017</w:t>
            </w:r>
          </w:p>
          <w:p w14:paraId="5A9CA813" w14:textId="77777777" w:rsidR="00614343" w:rsidRDefault="00AE32DE" w:rsidP="00AE32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. 19, 2017</w:t>
            </w:r>
          </w:p>
          <w:p w14:paraId="46E8BE7D" w14:textId="77777777" w:rsidR="00277321" w:rsidRPr="00AE32DE" w:rsidRDefault="00277321" w:rsidP="00AE32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 2018</w:t>
            </w:r>
          </w:p>
          <w:p w14:paraId="69E0963A" w14:textId="77777777" w:rsidR="00D90382" w:rsidRDefault="00D90382" w:rsidP="00614343">
            <w:pPr>
              <w:jc w:val="center"/>
              <w:rPr>
                <w:b/>
                <w:sz w:val="24"/>
                <w:szCs w:val="24"/>
              </w:rPr>
            </w:pPr>
          </w:p>
          <w:p w14:paraId="67F02096" w14:textId="77777777" w:rsidR="00D90382" w:rsidRDefault="00D90382" w:rsidP="00614343">
            <w:pPr>
              <w:jc w:val="center"/>
              <w:rPr>
                <w:b/>
                <w:sz w:val="24"/>
                <w:szCs w:val="24"/>
              </w:rPr>
            </w:pPr>
          </w:p>
          <w:p w14:paraId="021EFB74" w14:textId="77777777" w:rsidR="00D90382" w:rsidRDefault="00D90382" w:rsidP="00614343">
            <w:pPr>
              <w:jc w:val="center"/>
              <w:rPr>
                <w:b/>
                <w:sz w:val="24"/>
                <w:szCs w:val="24"/>
              </w:rPr>
            </w:pPr>
          </w:p>
          <w:p w14:paraId="79A14643" w14:textId="77777777" w:rsidR="00D90382" w:rsidRDefault="00D90382" w:rsidP="00614343">
            <w:pPr>
              <w:jc w:val="center"/>
              <w:rPr>
                <w:b/>
                <w:sz w:val="24"/>
                <w:szCs w:val="24"/>
              </w:rPr>
            </w:pPr>
          </w:p>
          <w:p w14:paraId="3B11703A" w14:textId="77777777" w:rsidR="00D90382" w:rsidRDefault="00D90382" w:rsidP="00614343">
            <w:pPr>
              <w:jc w:val="center"/>
              <w:rPr>
                <w:b/>
                <w:sz w:val="24"/>
                <w:szCs w:val="24"/>
              </w:rPr>
            </w:pPr>
          </w:p>
          <w:p w14:paraId="270B439A" w14:textId="77777777" w:rsidR="00D90382" w:rsidRDefault="00D90382" w:rsidP="00614343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689" w:type="dxa"/>
          </w:tcPr>
          <w:p w14:paraId="762D3F50" w14:textId="77777777" w:rsidR="00614343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rriculum information event</w:t>
            </w:r>
          </w:p>
          <w:p w14:paraId="40E2CE22" w14:textId="77777777" w:rsid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CS Open House </w:t>
            </w:r>
          </w:p>
          <w:p w14:paraId="580AC1BF" w14:textId="77777777" w:rsid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itial PTA meeting</w:t>
            </w:r>
          </w:p>
          <w:p w14:paraId="2FB79C99" w14:textId="77777777" w:rsidR="00277321" w:rsidRP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nual Title I meeting</w:t>
            </w:r>
          </w:p>
        </w:tc>
        <w:tc>
          <w:tcPr>
            <w:tcW w:w="4229" w:type="dxa"/>
          </w:tcPr>
          <w:p w14:paraId="31FF55C0" w14:textId="77777777" w:rsidR="00614343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vitations</w:t>
            </w:r>
          </w:p>
          <w:p w14:paraId="2B897B1F" w14:textId="77777777" w:rsid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nt sign-in sheets</w:t>
            </w:r>
          </w:p>
          <w:p w14:paraId="54451BF8" w14:textId="77777777" w:rsid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er sign-in sheets</w:t>
            </w:r>
          </w:p>
          <w:p w14:paraId="7A4ECC69" w14:textId="77777777" w:rsid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endas/programs</w:t>
            </w:r>
          </w:p>
          <w:p w14:paraId="3C04D7BF" w14:textId="77777777" w:rsid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ert Now reports</w:t>
            </w:r>
          </w:p>
          <w:p w14:paraId="20D5A11E" w14:textId="77777777" w:rsidR="00277321" w:rsidRP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documentation</w:t>
            </w:r>
          </w:p>
        </w:tc>
      </w:tr>
      <w:tr w:rsidR="00614343" w14:paraId="7BCFB967" w14:textId="77777777" w:rsidTr="00B45073">
        <w:tc>
          <w:tcPr>
            <w:tcW w:w="3549" w:type="dxa"/>
          </w:tcPr>
          <w:p w14:paraId="1C89E59C" w14:textId="77777777" w:rsidR="00614343" w:rsidRPr="00B45073" w:rsidRDefault="00962BD4" w:rsidP="00614343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Explain how</w:t>
            </w:r>
            <w:r w:rsidR="006E09D6">
              <w:rPr>
                <w:sz w:val="24"/>
                <w:szCs w:val="24"/>
              </w:rPr>
              <w:t xml:space="preserve"> parents </w:t>
            </w:r>
            <w:r w:rsidR="006E09D6" w:rsidRPr="009A25E6">
              <w:rPr>
                <w:noProof/>
                <w:sz w:val="24"/>
                <w:szCs w:val="24"/>
              </w:rPr>
              <w:t>are invo</w:t>
            </w:r>
            <w:r w:rsidR="00173F5D" w:rsidRPr="009A25E6">
              <w:rPr>
                <w:noProof/>
                <w:sz w:val="24"/>
                <w:szCs w:val="24"/>
              </w:rPr>
              <w:t>lved</w:t>
            </w:r>
            <w:r w:rsidR="00173F5D">
              <w:rPr>
                <w:sz w:val="24"/>
                <w:szCs w:val="24"/>
              </w:rPr>
              <w:t xml:space="preserve"> </w:t>
            </w:r>
            <w:r w:rsidR="00330F9D">
              <w:rPr>
                <w:sz w:val="24"/>
                <w:szCs w:val="24"/>
              </w:rPr>
              <w:t xml:space="preserve">in </w:t>
            </w:r>
            <w:proofErr w:type="gramStart"/>
            <w:r w:rsidR="00173F5D">
              <w:rPr>
                <w:sz w:val="24"/>
                <w:szCs w:val="24"/>
              </w:rPr>
              <w:t xml:space="preserve">supporting </w:t>
            </w:r>
            <w:r w:rsidR="00330F9D">
              <w:rPr>
                <w:sz w:val="24"/>
                <w:szCs w:val="24"/>
              </w:rPr>
              <w:t xml:space="preserve"> Parent</w:t>
            </w:r>
            <w:proofErr w:type="gramEnd"/>
            <w:r w:rsidR="00330F9D">
              <w:rPr>
                <w:sz w:val="24"/>
                <w:szCs w:val="24"/>
              </w:rPr>
              <w:t xml:space="preserve"> Involvement Policy and </w:t>
            </w:r>
            <w:r w:rsidR="00614343" w:rsidRPr="00B45073">
              <w:rPr>
                <w:sz w:val="24"/>
                <w:szCs w:val="24"/>
              </w:rPr>
              <w:t>Comprehensive</w:t>
            </w:r>
            <w:r w:rsidR="00330F9D">
              <w:rPr>
                <w:sz w:val="24"/>
                <w:szCs w:val="24"/>
              </w:rPr>
              <w:t xml:space="preserve"> School P</w:t>
            </w:r>
            <w:r w:rsidR="00614343" w:rsidRPr="00B45073">
              <w:rPr>
                <w:sz w:val="24"/>
                <w:szCs w:val="24"/>
              </w:rPr>
              <w:t>lans</w:t>
            </w:r>
          </w:p>
        </w:tc>
        <w:tc>
          <w:tcPr>
            <w:tcW w:w="2663" w:type="dxa"/>
          </w:tcPr>
          <w:p w14:paraId="713A539B" w14:textId="77777777" w:rsidR="00614343" w:rsidRDefault="00277321" w:rsidP="00AE32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nthly PTA meetings </w:t>
            </w:r>
          </w:p>
          <w:p w14:paraId="65A65B84" w14:textId="77777777" w:rsidR="00277321" w:rsidRDefault="00277321" w:rsidP="00AE32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thly Leadership Team meetings</w:t>
            </w:r>
          </w:p>
          <w:p w14:paraId="3A11BAAF" w14:textId="77777777" w:rsidR="00277321" w:rsidRPr="00AE32DE" w:rsidRDefault="00277321" w:rsidP="00AE32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going 2017-2018</w:t>
            </w:r>
          </w:p>
        </w:tc>
        <w:tc>
          <w:tcPr>
            <w:tcW w:w="3689" w:type="dxa"/>
          </w:tcPr>
          <w:p w14:paraId="55339C59" w14:textId="77777777" w:rsidR="00614343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TA meetings</w:t>
            </w:r>
          </w:p>
          <w:p w14:paraId="3801D4D4" w14:textId="77777777" w:rsid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dership Team Meetings</w:t>
            </w:r>
          </w:p>
          <w:p w14:paraId="394EA255" w14:textId="77777777" w:rsidR="00277321" w:rsidRPr="00277321" w:rsidRDefault="00277321" w:rsidP="00277321">
            <w:pPr>
              <w:rPr>
                <w:sz w:val="24"/>
                <w:szCs w:val="24"/>
              </w:rPr>
            </w:pPr>
          </w:p>
        </w:tc>
        <w:tc>
          <w:tcPr>
            <w:tcW w:w="4229" w:type="dxa"/>
          </w:tcPr>
          <w:p w14:paraId="18B65E23" w14:textId="77777777" w:rsidR="00614343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ice of meetings</w:t>
            </w:r>
          </w:p>
          <w:p w14:paraId="27463497" w14:textId="77777777" w:rsid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T agendas and minutes</w:t>
            </w:r>
          </w:p>
          <w:p w14:paraId="4B5C5075" w14:textId="77777777" w:rsid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SIP posted on CME website</w:t>
            </w:r>
          </w:p>
          <w:p w14:paraId="2F877CE9" w14:textId="77777777" w:rsidR="00277321" w:rsidRPr="00277321" w:rsidRDefault="00277321" w:rsidP="00277321">
            <w:pPr>
              <w:rPr>
                <w:sz w:val="24"/>
                <w:szCs w:val="24"/>
              </w:rPr>
            </w:pPr>
          </w:p>
        </w:tc>
      </w:tr>
      <w:tr w:rsidR="00614343" w14:paraId="301C9F60" w14:textId="77777777" w:rsidTr="00B45073">
        <w:tc>
          <w:tcPr>
            <w:tcW w:w="3549" w:type="dxa"/>
          </w:tcPr>
          <w:p w14:paraId="6B089E8C" w14:textId="77777777" w:rsidR="00614343" w:rsidRPr="00B45073" w:rsidRDefault="00614343" w:rsidP="00614343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 w:rsidRPr="00B45073">
              <w:rPr>
                <w:sz w:val="24"/>
                <w:szCs w:val="24"/>
              </w:rPr>
              <w:t>School’s responsibility to provide</w:t>
            </w:r>
            <w:r w:rsidR="009A25E6">
              <w:rPr>
                <w:sz w:val="24"/>
                <w:szCs w:val="24"/>
              </w:rPr>
              <w:t xml:space="preserve"> a</w:t>
            </w:r>
            <w:r w:rsidRPr="00B45073">
              <w:rPr>
                <w:sz w:val="24"/>
                <w:szCs w:val="24"/>
              </w:rPr>
              <w:t xml:space="preserve"> </w:t>
            </w:r>
            <w:r w:rsidRPr="009A25E6">
              <w:rPr>
                <w:noProof/>
                <w:sz w:val="24"/>
                <w:szCs w:val="24"/>
              </w:rPr>
              <w:t>high-quality</w:t>
            </w:r>
            <w:r w:rsidRPr="00B45073">
              <w:rPr>
                <w:sz w:val="24"/>
                <w:szCs w:val="24"/>
              </w:rPr>
              <w:t xml:space="preserve"> curriculum in a supportive and effective learning environment.  How do </w:t>
            </w:r>
            <w:r w:rsidRPr="009A25E6">
              <w:rPr>
                <w:noProof/>
                <w:sz w:val="24"/>
                <w:szCs w:val="24"/>
              </w:rPr>
              <w:t>you</w:t>
            </w:r>
            <w:r w:rsidRPr="00B45073">
              <w:rPr>
                <w:sz w:val="24"/>
                <w:szCs w:val="24"/>
              </w:rPr>
              <w:t xml:space="preserve"> inform parents about the PCS School-Parent Compact</w:t>
            </w:r>
          </w:p>
        </w:tc>
        <w:tc>
          <w:tcPr>
            <w:tcW w:w="2663" w:type="dxa"/>
          </w:tcPr>
          <w:p w14:paraId="44B7640F" w14:textId="77777777" w:rsidR="00AE32DE" w:rsidRDefault="00AE32DE" w:rsidP="00AE32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. 19, 2017</w:t>
            </w:r>
          </w:p>
          <w:p w14:paraId="4A866F63" w14:textId="77777777" w:rsidR="00614343" w:rsidRPr="00AE32DE" w:rsidRDefault="00AE32DE" w:rsidP="00AE32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. 29, 2018</w:t>
            </w:r>
          </w:p>
        </w:tc>
        <w:tc>
          <w:tcPr>
            <w:tcW w:w="3689" w:type="dxa"/>
          </w:tcPr>
          <w:p w14:paraId="226BFDF0" w14:textId="77777777" w:rsidR="00614343" w:rsidRDefault="000A725D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rriculum Night</w:t>
            </w:r>
          </w:p>
          <w:p w14:paraId="23F992EA" w14:textId="77777777" w:rsid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nt compact distribution</w:t>
            </w:r>
          </w:p>
          <w:p w14:paraId="3885F3B9" w14:textId="77777777" w:rsidR="00277321" w:rsidRDefault="00277321" w:rsidP="002773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Pr="00277321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grade transition event</w:t>
            </w:r>
          </w:p>
          <w:p w14:paraId="05E3DC73" w14:textId="77777777" w:rsidR="00277321" w:rsidRDefault="00277321" w:rsidP="00277321">
            <w:pPr>
              <w:rPr>
                <w:sz w:val="24"/>
                <w:szCs w:val="24"/>
              </w:rPr>
            </w:pPr>
          </w:p>
          <w:p w14:paraId="118CCBE5" w14:textId="77777777" w:rsidR="00277321" w:rsidRPr="00277321" w:rsidRDefault="00277321" w:rsidP="00277321">
            <w:pPr>
              <w:rPr>
                <w:sz w:val="24"/>
                <w:szCs w:val="24"/>
              </w:rPr>
            </w:pPr>
          </w:p>
        </w:tc>
        <w:tc>
          <w:tcPr>
            <w:tcW w:w="4229" w:type="dxa"/>
          </w:tcPr>
          <w:p w14:paraId="6176D8CC" w14:textId="77777777" w:rsidR="00614343" w:rsidRDefault="000A725D" w:rsidP="000A72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ert Now</w:t>
            </w:r>
          </w:p>
          <w:p w14:paraId="2767E453" w14:textId="77777777" w:rsidR="000A725D" w:rsidRDefault="000A725D" w:rsidP="000A72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nt invitations sent home</w:t>
            </w:r>
          </w:p>
          <w:p w14:paraId="57AF124D" w14:textId="77777777" w:rsidR="000A725D" w:rsidRDefault="000A725D" w:rsidP="000A72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nformational posts</w:t>
            </w:r>
          </w:p>
          <w:p w14:paraId="725DFF1E" w14:textId="77777777" w:rsidR="000A725D" w:rsidRDefault="000A725D" w:rsidP="000A72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endas/programs</w:t>
            </w:r>
          </w:p>
          <w:p w14:paraId="1B11185D" w14:textId="77777777" w:rsidR="000A725D" w:rsidRDefault="000A725D" w:rsidP="000A72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cts</w:t>
            </w:r>
          </w:p>
          <w:p w14:paraId="79E06200" w14:textId="77777777" w:rsidR="000A725D" w:rsidRPr="000A725D" w:rsidRDefault="000A725D" w:rsidP="000A725D">
            <w:pPr>
              <w:rPr>
                <w:sz w:val="24"/>
                <w:szCs w:val="24"/>
              </w:rPr>
            </w:pPr>
          </w:p>
        </w:tc>
      </w:tr>
      <w:tr w:rsidR="00614343" w14:paraId="176EDF0E" w14:textId="77777777" w:rsidTr="00B45073">
        <w:tc>
          <w:tcPr>
            <w:tcW w:w="3549" w:type="dxa"/>
          </w:tcPr>
          <w:p w14:paraId="551AE5A3" w14:textId="77777777" w:rsidR="00614343" w:rsidRDefault="00B45073" w:rsidP="00614343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B45073">
              <w:rPr>
                <w:sz w:val="24"/>
                <w:szCs w:val="24"/>
              </w:rPr>
              <w:t>Communication between teacher and parents on an on-going basis about child’s achievement, progress report</w:t>
            </w:r>
            <w:r>
              <w:rPr>
                <w:sz w:val="24"/>
                <w:szCs w:val="24"/>
              </w:rPr>
              <w:t xml:space="preserve">s or opportunities to volunteer.  Explain </w:t>
            </w:r>
            <w:r w:rsidRPr="009A25E6">
              <w:rPr>
                <w:noProof/>
                <w:sz w:val="24"/>
                <w:szCs w:val="24"/>
              </w:rPr>
              <w:t>your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lastRenderedPageBreak/>
              <w:t>school process.</w:t>
            </w:r>
          </w:p>
          <w:p w14:paraId="03E88E29" w14:textId="77777777" w:rsidR="00D90382" w:rsidRPr="00D90382" w:rsidRDefault="00D90382" w:rsidP="00D90382">
            <w:pPr>
              <w:rPr>
                <w:sz w:val="24"/>
                <w:szCs w:val="24"/>
              </w:rPr>
            </w:pPr>
          </w:p>
        </w:tc>
        <w:tc>
          <w:tcPr>
            <w:tcW w:w="2663" w:type="dxa"/>
          </w:tcPr>
          <w:p w14:paraId="0BA27C9C" w14:textId="77777777" w:rsidR="00614343" w:rsidRDefault="00AE32DE" w:rsidP="00AE32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Nov. 6, 2017</w:t>
            </w:r>
          </w:p>
          <w:p w14:paraId="73932B9C" w14:textId="77777777" w:rsidR="00AE32DE" w:rsidRDefault="00AE32DE" w:rsidP="00AE32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. 29, 2018</w:t>
            </w:r>
          </w:p>
          <w:p w14:paraId="6FFCEFB0" w14:textId="77777777" w:rsidR="00AE32DE" w:rsidRDefault="00AE32DE" w:rsidP="00AE32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16, 2018</w:t>
            </w:r>
          </w:p>
          <w:p w14:paraId="5584220E" w14:textId="77777777" w:rsidR="00AE32DE" w:rsidRPr="00AE32DE" w:rsidRDefault="00AE32DE" w:rsidP="00AE32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 2018</w:t>
            </w:r>
          </w:p>
        </w:tc>
        <w:tc>
          <w:tcPr>
            <w:tcW w:w="3689" w:type="dxa"/>
          </w:tcPr>
          <w:p w14:paraId="491B5B50" w14:textId="77777777" w:rsidR="006F6135" w:rsidRDefault="006F6135" w:rsidP="006F61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ess Reports</w:t>
            </w:r>
          </w:p>
          <w:p w14:paraId="398AD8F1" w14:textId="77777777" w:rsidR="006F6135" w:rsidRDefault="006F6135" w:rsidP="006F61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wks. Report cards</w:t>
            </w:r>
          </w:p>
          <w:p w14:paraId="1EB156F7" w14:textId="77777777" w:rsidR="00614343" w:rsidRDefault="006F6135" w:rsidP="006F61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nt Teacher conferences</w:t>
            </w:r>
          </w:p>
          <w:p w14:paraId="14620B2A" w14:textId="77777777" w:rsidR="006F6135" w:rsidRDefault="006F6135" w:rsidP="006F61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ward Assemblies</w:t>
            </w:r>
          </w:p>
          <w:p w14:paraId="1052FE09" w14:textId="77777777" w:rsidR="006F6135" w:rsidRDefault="006F6135" w:rsidP="006F61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nual Book Fair</w:t>
            </w:r>
          </w:p>
          <w:p w14:paraId="5AE86673" w14:textId="77777777" w:rsidR="006F6135" w:rsidRDefault="006F6135" w:rsidP="006F61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TA meetings</w:t>
            </w:r>
            <w:r w:rsidR="00277321">
              <w:rPr>
                <w:sz w:val="24"/>
                <w:szCs w:val="24"/>
              </w:rPr>
              <w:t>/events</w:t>
            </w:r>
          </w:p>
          <w:p w14:paraId="20AF390C" w14:textId="77777777" w:rsidR="006F6135" w:rsidRPr="006F6135" w:rsidRDefault="006F6135" w:rsidP="006F6135">
            <w:pPr>
              <w:rPr>
                <w:sz w:val="24"/>
                <w:szCs w:val="24"/>
              </w:rPr>
            </w:pPr>
          </w:p>
        </w:tc>
        <w:tc>
          <w:tcPr>
            <w:tcW w:w="4229" w:type="dxa"/>
          </w:tcPr>
          <w:p w14:paraId="7D2C5114" w14:textId="77777777" w:rsidR="00614343" w:rsidRDefault="001D324A" w:rsidP="000A72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nt contact logs</w:t>
            </w:r>
          </w:p>
          <w:p w14:paraId="282F76A9" w14:textId="77777777" w:rsidR="001D324A" w:rsidRDefault="001D324A" w:rsidP="000A72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 in sheets</w:t>
            </w:r>
          </w:p>
          <w:p w14:paraId="3FE7F7C1" w14:textId="77777777" w:rsidR="001D324A" w:rsidRDefault="001D324A" w:rsidP="000A72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ess reports</w:t>
            </w:r>
          </w:p>
          <w:p w14:paraId="41187018" w14:textId="77777777" w:rsidR="001D324A" w:rsidRDefault="001D324A" w:rsidP="000A72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port cards</w:t>
            </w:r>
          </w:p>
          <w:p w14:paraId="61911F69" w14:textId="77777777" w:rsidR="001D324A" w:rsidRPr="000A725D" w:rsidRDefault="001D324A" w:rsidP="000A72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ert Now and social media</w:t>
            </w:r>
          </w:p>
        </w:tc>
      </w:tr>
      <w:tr w:rsidR="00B45073" w:rsidRPr="00B158E0" w14:paraId="55F711B9" w14:textId="77777777" w:rsidTr="00B45073">
        <w:tc>
          <w:tcPr>
            <w:tcW w:w="3549" w:type="dxa"/>
          </w:tcPr>
          <w:p w14:paraId="136FE2BF" w14:textId="77777777" w:rsidR="00B45073" w:rsidRPr="00B158E0" w:rsidRDefault="00B45073" w:rsidP="00AE32DE">
            <w:pPr>
              <w:jc w:val="center"/>
              <w:rPr>
                <w:b/>
                <w:sz w:val="26"/>
                <w:szCs w:val="26"/>
              </w:rPr>
            </w:pPr>
            <w:r w:rsidRPr="00B158E0">
              <w:rPr>
                <w:b/>
                <w:sz w:val="26"/>
                <w:szCs w:val="26"/>
              </w:rPr>
              <w:lastRenderedPageBreak/>
              <w:t>Requirements</w:t>
            </w:r>
          </w:p>
        </w:tc>
        <w:tc>
          <w:tcPr>
            <w:tcW w:w="2663" w:type="dxa"/>
          </w:tcPr>
          <w:p w14:paraId="465A77E0" w14:textId="77777777" w:rsidR="00B45073" w:rsidRPr="00B158E0" w:rsidRDefault="00B45073" w:rsidP="00AE32DE">
            <w:pPr>
              <w:jc w:val="center"/>
              <w:rPr>
                <w:b/>
                <w:sz w:val="26"/>
                <w:szCs w:val="26"/>
              </w:rPr>
            </w:pPr>
            <w:r w:rsidRPr="00B158E0">
              <w:rPr>
                <w:b/>
                <w:sz w:val="26"/>
                <w:szCs w:val="26"/>
              </w:rPr>
              <w:t>Date(s)</w:t>
            </w:r>
          </w:p>
        </w:tc>
        <w:tc>
          <w:tcPr>
            <w:tcW w:w="3689" w:type="dxa"/>
          </w:tcPr>
          <w:p w14:paraId="17B5B8F3" w14:textId="77777777" w:rsidR="00B45073" w:rsidRPr="00B158E0" w:rsidRDefault="00D90382" w:rsidP="00AE32DE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Events</w:t>
            </w:r>
            <w:r w:rsidR="00B45073" w:rsidRPr="00B158E0">
              <w:rPr>
                <w:b/>
                <w:sz w:val="26"/>
                <w:szCs w:val="26"/>
              </w:rPr>
              <w:t>/Activities</w:t>
            </w:r>
          </w:p>
        </w:tc>
        <w:tc>
          <w:tcPr>
            <w:tcW w:w="4229" w:type="dxa"/>
          </w:tcPr>
          <w:p w14:paraId="3184FD52" w14:textId="77777777" w:rsidR="00B45073" w:rsidRPr="00B158E0" w:rsidRDefault="00B45073" w:rsidP="00AE32DE">
            <w:pPr>
              <w:jc w:val="center"/>
              <w:rPr>
                <w:b/>
                <w:sz w:val="26"/>
                <w:szCs w:val="26"/>
              </w:rPr>
            </w:pPr>
            <w:r w:rsidRPr="00B158E0">
              <w:rPr>
                <w:b/>
                <w:sz w:val="26"/>
                <w:szCs w:val="26"/>
              </w:rPr>
              <w:t>Documentation</w:t>
            </w:r>
          </w:p>
        </w:tc>
      </w:tr>
      <w:tr w:rsidR="00B45073" w14:paraId="3A4D1F0E" w14:textId="77777777" w:rsidTr="00B45073">
        <w:tc>
          <w:tcPr>
            <w:tcW w:w="3549" w:type="dxa"/>
          </w:tcPr>
          <w:p w14:paraId="026FC55F" w14:textId="77777777" w:rsidR="00B45073" w:rsidRPr="00B45073" w:rsidRDefault="00B45073" w:rsidP="00B45073">
            <w:pPr>
              <w:pStyle w:val="ListParagraph"/>
              <w:numPr>
                <w:ilvl w:val="0"/>
                <w:numId w:val="2"/>
              </w:numPr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rent involvement training that </w:t>
            </w:r>
            <w:r w:rsidRPr="00CC17F3">
              <w:rPr>
                <w:noProof/>
                <w:sz w:val="24"/>
                <w:szCs w:val="24"/>
              </w:rPr>
              <w:t>support</w:t>
            </w:r>
            <w:r>
              <w:rPr>
                <w:sz w:val="24"/>
                <w:szCs w:val="24"/>
              </w:rPr>
              <w:t xml:space="preserve"> parents in helping their child at home</w:t>
            </w:r>
          </w:p>
          <w:p w14:paraId="14F374DA" w14:textId="77777777" w:rsidR="00B45073" w:rsidRDefault="00B45073" w:rsidP="00B45073">
            <w:pPr>
              <w:ind w:left="720"/>
              <w:rPr>
                <w:sz w:val="24"/>
                <w:szCs w:val="24"/>
              </w:rPr>
            </w:pPr>
            <w:r w:rsidRPr="00B45073">
              <w:rPr>
                <w:sz w:val="24"/>
                <w:szCs w:val="24"/>
              </w:rPr>
              <w:t>*</w:t>
            </w:r>
            <w:r>
              <w:rPr>
                <w:sz w:val="24"/>
                <w:szCs w:val="24"/>
              </w:rPr>
              <w:t xml:space="preserve"> List parent workshops</w:t>
            </w:r>
            <w:r w:rsidRPr="00B45073">
              <w:rPr>
                <w:sz w:val="24"/>
                <w:szCs w:val="24"/>
              </w:rPr>
              <w:t xml:space="preserve"> </w:t>
            </w:r>
          </w:p>
          <w:p w14:paraId="5AD69089" w14:textId="77777777" w:rsidR="00B158E0" w:rsidRDefault="00B158E0" w:rsidP="00B45073">
            <w:pPr>
              <w:ind w:left="720"/>
              <w:rPr>
                <w:sz w:val="24"/>
                <w:szCs w:val="24"/>
              </w:rPr>
            </w:pPr>
          </w:p>
          <w:p w14:paraId="7473B13B" w14:textId="77777777" w:rsidR="00B158E0" w:rsidRPr="00B45073" w:rsidRDefault="00B158E0" w:rsidP="00B45073">
            <w:pPr>
              <w:ind w:left="720"/>
              <w:rPr>
                <w:b/>
                <w:sz w:val="24"/>
                <w:szCs w:val="24"/>
              </w:rPr>
            </w:pPr>
          </w:p>
        </w:tc>
        <w:tc>
          <w:tcPr>
            <w:tcW w:w="2663" w:type="dxa"/>
          </w:tcPr>
          <w:p w14:paraId="15631FFE" w14:textId="77777777" w:rsidR="00020DC7" w:rsidRDefault="00020DC7" w:rsidP="00AE32D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Road Through</w:t>
            </w:r>
          </w:p>
          <w:p w14:paraId="16CF1AFC" w14:textId="77777777" w:rsidR="00020DC7" w:rsidRDefault="00020DC7" w:rsidP="00AE32D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ddle School, 6</w:t>
            </w:r>
            <w:r w:rsidRPr="00020DC7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grade</w:t>
            </w:r>
          </w:p>
          <w:p w14:paraId="224AE282" w14:textId="77777777" w:rsidR="00020DC7" w:rsidRDefault="00020DC7" w:rsidP="00AE32D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 2018</w:t>
            </w:r>
          </w:p>
          <w:p w14:paraId="2DE0481B" w14:textId="77777777" w:rsidR="00020DC7" w:rsidRDefault="00020DC7" w:rsidP="00AE32DE">
            <w:pPr>
              <w:jc w:val="both"/>
              <w:rPr>
                <w:sz w:val="24"/>
                <w:szCs w:val="24"/>
              </w:rPr>
            </w:pPr>
          </w:p>
          <w:p w14:paraId="103AF41A" w14:textId="77777777" w:rsidR="00020DC7" w:rsidRDefault="00020DC7" w:rsidP="00AE32D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Parents </w:t>
            </w:r>
          </w:p>
          <w:p w14:paraId="40B33714" w14:textId="77777777" w:rsidR="00020DC7" w:rsidRDefault="00020DC7" w:rsidP="00AE32D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uld know about</w:t>
            </w:r>
          </w:p>
          <w:p w14:paraId="3654C57F" w14:textId="77777777" w:rsidR="00B45073" w:rsidRDefault="00020DC7" w:rsidP="00AE32D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ullying, Oct. 2017 </w:t>
            </w:r>
          </w:p>
          <w:p w14:paraId="6D295AB2" w14:textId="77777777" w:rsidR="00020DC7" w:rsidRDefault="00020DC7" w:rsidP="00AE32DE">
            <w:pPr>
              <w:jc w:val="both"/>
              <w:rPr>
                <w:sz w:val="24"/>
                <w:szCs w:val="24"/>
              </w:rPr>
            </w:pPr>
          </w:p>
          <w:p w14:paraId="66895C64" w14:textId="77777777" w:rsidR="00020DC7" w:rsidRDefault="00020DC7" w:rsidP="00AE32D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king Children </w:t>
            </w:r>
          </w:p>
          <w:p w14:paraId="3EAA60BD" w14:textId="77777777" w:rsidR="00020DC7" w:rsidRDefault="00020DC7" w:rsidP="00AE32D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thout Losing </w:t>
            </w:r>
          </w:p>
          <w:p w14:paraId="294E0888" w14:textId="77777777" w:rsidR="00020DC7" w:rsidRDefault="00020DC7" w:rsidP="00AE32D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r Own, Feb. 2018</w:t>
            </w:r>
          </w:p>
          <w:p w14:paraId="31AA0307" w14:textId="77777777" w:rsidR="00020DC7" w:rsidRPr="00AE32DE" w:rsidRDefault="00020DC7" w:rsidP="00AE32DE">
            <w:pPr>
              <w:jc w:val="both"/>
              <w:rPr>
                <w:sz w:val="24"/>
                <w:szCs w:val="24"/>
              </w:rPr>
            </w:pPr>
          </w:p>
          <w:p w14:paraId="6242F12B" w14:textId="77777777" w:rsidR="00D90382" w:rsidRDefault="00D90382" w:rsidP="00B45073">
            <w:pPr>
              <w:rPr>
                <w:b/>
                <w:sz w:val="24"/>
                <w:szCs w:val="24"/>
              </w:rPr>
            </w:pPr>
          </w:p>
          <w:p w14:paraId="3D2ADF5B" w14:textId="77777777" w:rsidR="00D90382" w:rsidRDefault="00D90382" w:rsidP="00B45073">
            <w:pPr>
              <w:rPr>
                <w:b/>
                <w:sz w:val="24"/>
                <w:szCs w:val="24"/>
              </w:rPr>
            </w:pPr>
          </w:p>
        </w:tc>
        <w:tc>
          <w:tcPr>
            <w:tcW w:w="3689" w:type="dxa"/>
          </w:tcPr>
          <w:p w14:paraId="30C76CA4" w14:textId="77777777" w:rsidR="00B45073" w:rsidRDefault="00020DC7" w:rsidP="00020DC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rriculum Night</w:t>
            </w:r>
          </w:p>
          <w:p w14:paraId="6D9FAD76" w14:textId="77777777" w:rsidR="00020DC7" w:rsidRDefault="006F6135" w:rsidP="00020DC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nt Tech Event</w:t>
            </w:r>
          </w:p>
          <w:p w14:paraId="21CE7890" w14:textId="77777777" w:rsidR="00020DC7" w:rsidRDefault="00020DC7" w:rsidP="00020DC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School Transition</w:t>
            </w:r>
          </w:p>
          <w:p w14:paraId="08F3E6FC" w14:textId="77777777" w:rsidR="00020DC7" w:rsidRDefault="00020DC7" w:rsidP="00020DC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Pr="00020DC7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Grade Open House</w:t>
            </w:r>
          </w:p>
          <w:p w14:paraId="0FF10DA5" w14:textId="77777777" w:rsidR="00020DC7" w:rsidRDefault="00020DC7" w:rsidP="00020DC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int with Parents (2 sessions)</w:t>
            </w:r>
          </w:p>
          <w:p w14:paraId="2DA519FB" w14:textId="77777777" w:rsidR="00020DC7" w:rsidRDefault="00020DC7" w:rsidP="00020DC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ld Drumming</w:t>
            </w:r>
            <w:r w:rsidR="006F6135">
              <w:rPr>
                <w:sz w:val="24"/>
                <w:szCs w:val="24"/>
              </w:rPr>
              <w:t>/Jazz Band</w:t>
            </w:r>
          </w:p>
          <w:p w14:paraId="31E27E03" w14:textId="77777777" w:rsidR="00020DC7" w:rsidRPr="00020DC7" w:rsidRDefault="00020DC7" w:rsidP="00020DC7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229" w:type="dxa"/>
          </w:tcPr>
          <w:p w14:paraId="59090C09" w14:textId="77777777" w:rsidR="00B45073" w:rsidRDefault="001D324A" w:rsidP="00B450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nt invitations</w:t>
            </w:r>
          </w:p>
          <w:p w14:paraId="4B1F9208" w14:textId="77777777" w:rsidR="001D324A" w:rsidRDefault="001D324A" w:rsidP="00B450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ert Now reports</w:t>
            </w:r>
          </w:p>
          <w:p w14:paraId="153211CE" w14:textId="77777777" w:rsidR="001D324A" w:rsidRDefault="001D324A" w:rsidP="00B450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-in sheets</w:t>
            </w:r>
          </w:p>
          <w:p w14:paraId="3CE1B798" w14:textId="77777777" w:rsidR="001D324A" w:rsidRPr="001D324A" w:rsidRDefault="001D324A" w:rsidP="00B450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endas/programs</w:t>
            </w:r>
          </w:p>
        </w:tc>
      </w:tr>
      <w:tr w:rsidR="00B45073" w14:paraId="5F4DB92B" w14:textId="77777777" w:rsidTr="00B45073">
        <w:tc>
          <w:tcPr>
            <w:tcW w:w="3549" w:type="dxa"/>
          </w:tcPr>
          <w:p w14:paraId="3BAD37F3" w14:textId="77777777" w:rsidR="00B45073" w:rsidRPr="00B45073" w:rsidRDefault="00B45073" w:rsidP="00B45073">
            <w:pPr>
              <w:pStyle w:val="ListParagraph"/>
              <w:numPr>
                <w:ilvl w:val="0"/>
                <w:numId w:val="2"/>
              </w:numPr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formation related to school and parent programs, </w:t>
            </w:r>
          </w:p>
          <w:p w14:paraId="7F483346" w14:textId="77777777" w:rsidR="00B45073" w:rsidRDefault="00B45073" w:rsidP="00B45073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does the school present information to parents in a language that they understand?</w:t>
            </w:r>
          </w:p>
          <w:p w14:paraId="0FE40802" w14:textId="77777777" w:rsidR="00B158E0" w:rsidRDefault="00B158E0" w:rsidP="00B45073">
            <w:pPr>
              <w:pStyle w:val="ListParagraph"/>
              <w:rPr>
                <w:sz w:val="24"/>
                <w:szCs w:val="24"/>
              </w:rPr>
            </w:pPr>
          </w:p>
          <w:p w14:paraId="3A13E6B4" w14:textId="77777777" w:rsidR="00B158E0" w:rsidRPr="00B45073" w:rsidRDefault="00B158E0" w:rsidP="00B45073">
            <w:pPr>
              <w:pStyle w:val="ListParagraph"/>
              <w:rPr>
                <w:b/>
                <w:sz w:val="24"/>
                <w:szCs w:val="24"/>
              </w:rPr>
            </w:pPr>
          </w:p>
        </w:tc>
        <w:tc>
          <w:tcPr>
            <w:tcW w:w="2663" w:type="dxa"/>
          </w:tcPr>
          <w:p w14:paraId="28866727" w14:textId="77777777" w:rsidR="00B45073" w:rsidRPr="006F6135" w:rsidRDefault="006F6135" w:rsidP="006F613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ngoing 2017-2018 </w:t>
            </w:r>
          </w:p>
        </w:tc>
        <w:tc>
          <w:tcPr>
            <w:tcW w:w="3689" w:type="dxa"/>
          </w:tcPr>
          <w:p w14:paraId="472FFBE3" w14:textId="77777777" w:rsidR="00B45073" w:rsidRPr="006F6135" w:rsidRDefault="006F6135" w:rsidP="00B450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preter available as needed</w:t>
            </w:r>
          </w:p>
        </w:tc>
        <w:tc>
          <w:tcPr>
            <w:tcW w:w="4229" w:type="dxa"/>
          </w:tcPr>
          <w:p w14:paraId="16DF2090" w14:textId="77777777" w:rsidR="001D324A" w:rsidRDefault="001D324A" w:rsidP="001D32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nt invitations</w:t>
            </w:r>
          </w:p>
          <w:p w14:paraId="08F0F9C6" w14:textId="77777777" w:rsidR="001D324A" w:rsidRDefault="001D324A" w:rsidP="001D32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ert Now reports</w:t>
            </w:r>
          </w:p>
          <w:p w14:paraId="1FAAE305" w14:textId="77777777" w:rsidR="001D324A" w:rsidRDefault="001D324A" w:rsidP="001D32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-in sheets</w:t>
            </w:r>
          </w:p>
          <w:p w14:paraId="79D3F23B" w14:textId="77777777" w:rsidR="00B45073" w:rsidRDefault="001D324A" w:rsidP="001D32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endas/programs</w:t>
            </w:r>
          </w:p>
          <w:p w14:paraId="5300C335" w14:textId="77777777" w:rsidR="001D324A" w:rsidRDefault="001D324A" w:rsidP="001D324A">
            <w:pPr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Home-school letters in Spanish</w:t>
            </w:r>
          </w:p>
        </w:tc>
      </w:tr>
      <w:tr w:rsidR="00B45073" w14:paraId="31E18907" w14:textId="77777777" w:rsidTr="00B45073">
        <w:tc>
          <w:tcPr>
            <w:tcW w:w="3549" w:type="dxa"/>
          </w:tcPr>
          <w:p w14:paraId="43C59C8F" w14:textId="77777777" w:rsidR="00330F9D" w:rsidRPr="000545B4" w:rsidRDefault="00B158E0" w:rsidP="00330F9D">
            <w:pPr>
              <w:pStyle w:val="ListParagraph"/>
              <w:numPr>
                <w:ilvl w:val="0"/>
                <w:numId w:val="2"/>
              </w:numPr>
              <w:rPr>
                <w:b/>
                <w:sz w:val="24"/>
                <w:szCs w:val="24"/>
              </w:rPr>
            </w:pPr>
            <w:r w:rsidRPr="000545B4">
              <w:rPr>
                <w:b/>
                <w:sz w:val="24"/>
                <w:szCs w:val="24"/>
              </w:rPr>
              <w:t xml:space="preserve">Parent </w:t>
            </w:r>
            <w:r w:rsidR="00330F9D" w:rsidRPr="000545B4">
              <w:rPr>
                <w:b/>
                <w:sz w:val="24"/>
                <w:szCs w:val="24"/>
              </w:rPr>
              <w:t>Communication:</w:t>
            </w:r>
          </w:p>
          <w:p w14:paraId="0F13F00C" w14:textId="77777777" w:rsidR="00330F9D" w:rsidRPr="00330F9D" w:rsidRDefault="00330F9D" w:rsidP="00330F9D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in how the schools enhance the home-school relationship and keeping th</w:t>
            </w:r>
            <w:r w:rsidR="000545B4">
              <w:rPr>
                <w:sz w:val="24"/>
                <w:szCs w:val="24"/>
              </w:rPr>
              <w:t>em informed about school activi</w:t>
            </w:r>
            <w:r>
              <w:rPr>
                <w:sz w:val="24"/>
                <w:szCs w:val="24"/>
              </w:rPr>
              <w:t>t</w:t>
            </w:r>
            <w:r w:rsidR="000545B4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es</w:t>
            </w:r>
          </w:p>
          <w:p w14:paraId="0AECA486" w14:textId="77777777" w:rsidR="00B158E0" w:rsidRPr="00B45073" w:rsidRDefault="00B158E0" w:rsidP="00B158E0">
            <w:pPr>
              <w:ind w:left="720"/>
              <w:contextualSpacing/>
              <w:rPr>
                <w:sz w:val="24"/>
                <w:szCs w:val="24"/>
              </w:rPr>
            </w:pPr>
          </w:p>
        </w:tc>
        <w:tc>
          <w:tcPr>
            <w:tcW w:w="2663" w:type="dxa"/>
          </w:tcPr>
          <w:p w14:paraId="337069F1" w14:textId="77777777" w:rsidR="00B45073" w:rsidRDefault="006F6135" w:rsidP="00B450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nts are invited to parent engagement events and workshops.</w:t>
            </w:r>
          </w:p>
          <w:p w14:paraId="7A9D2467" w14:textId="77777777" w:rsidR="006F6135" w:rsidRPr="006F6135" w:rsidRDefault="006F6135" w:rsidP="00B450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 is used to provide parents with easy access to information.</w:t>
            </w:r>
          </w:p>
        </w:tc>
        <w:tc>
          <w:tcPr>
            <w:tcW w:w="3689" w:type="dxa"/>
          </w:tcPr>
          <w:p w14:paraId="798A8C29" w14:textId="77777777" w:rsidR="006F6135" w:rsidRDefault="006F6135" w:rsidP="006F61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nt Engagement events</w:t>
            </w:r>
          </w:p>
          <w:p w14:paraId="532FEDC4" w14:textId="77777777" w:rsidR="006F6135" w:rsidRDefault="006F6135" w:rsidP="006F61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ward Assemblies</w:t>
            </w:r>
          </w:p>
          <w:p w14:paraId="70C14F31" w14:textId="77777777" w:rsidR="006F6135" w:rsidRDefault="006F6135" w:rsidP="006F61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TA meetings</w:t>
            </w:r>
          </w:p>
          <w:p w14:paraId="43080695" w14:textId="77777777" w:rsidR="00B45073" w:rsidRDefault="006F6135" w:rsidP="006F61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performances</w:t>
            </w:r>
          </w:p>
          <w:p w14:paraId="25F15EAB" w14:textId="77777777" w:rsidR="006F6135" w:rsidRDefault="006F6135" w:rsidP="006F6135">
            <w:pPr>
              <w:rPr>
                <w:b/>
                <w:sz w:val="24"/>
                <w:szCs w:val="24"/>
              </w:rPr>
            </w:pPr>
          </w:p>
        </w:tc>
        <w:tc>
          <w:tcPr>
            <w:tcW w:w="4229" w:type="dxa"/>
          </w:tcPr>
          <w:p w14:paraId="37C9861C" w14:textId="77777777" w:rsidR="00B45073" w:rsidRDefault="001D324A" w:rsidP="00B450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ME website/social media</w:t>
            </w:r>
          </w:p>
          <w:p w14:paraId="492ABEA8" w14:textId="77777777" w:rsidR="001D324A" w:rsidRDefault="001D324A" w:rsidP="00B450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er websites</w:t>
            </w:r>
          </w:p>
          <w:p w14:paraId="07E10EBF" w14:textId="77777777" w:rsidR="001D324A" w:rsidRDefault="001D324A" w:rsidP="00B450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ert Now reports</w:t>
            </w:r>
          </w:p>
          <w:p w14:paraId="5FFF7573" w14:textId="77777777" w:rsidR="001D324A" w:rsidRDefault="001D324A" w:rsidP="00B450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vitations</w:t>
            </w:r>
          </w:p>
          <w:p w14:paraId="6649A23A" w14:textId="77777777" w:rsidR="001D324A" w:rsidRPr="001D324A" w:rsidRDefault="001D324A" w:rsidP="00B45073">
            <w:pPr>
              <w:rPr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14:paraId="345291FB" w14:textId="77777777" w:rsidR="00614343" w:rsidRPr="00614343" w:rsidRDefault="00614343" w:rsidP="00B45073">
      <w:pPr>
        <w:rPr>
          <w:b/>
          <w:sz w:val="24"/>
          <w:szCs w:val="24"/>
        </w:rPr>
      </w:pPr>
    </w:p>
    <w:sectPr w:rsidR="00614343" w:rsidRPr="00614343" w:rsidSect="00D90382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6269AB"/>
    <w:multiLevelType w:val="hybridMultilevel"/>
    <w:tmpl w:val="96EC4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04E4C67"/>
    <w:multiLevelType w:val="hybridMultilevel"/>
    <w:tmpl w:val="2F0C7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UxNDCwMDM2MDa2MDBS0lEKTi0uzszPAykwrgUAi4bGkSwAAAA="/>
  </w:docVars>
  <w:rsids>
    <w:rsidRoot w:val="003A6568"/>
    <w:rsid w:val="00012E3B"/>
    <w:rsid w:val="00020DC7"/>
    <w:rsid w:val="00054364"/>
    <w:rsid w:val="000545B4"/>
    <w:rsid w:val="000A725D"/>
    <w:rsid w:val="0010156F"/>
    <w:rsid w:val="001133B6"/>
    <w:rsid w:val="00173F5D"/>
    <w:rsid w:val="00191EC2"/>
    <w:rsid w:val="001D324A"/>
    <w:rsid w:val="00243DB5"/>
    <w:rsid w:val="00277321"/>
    <w:rsid w:val="00284CF7"/>
    <w:rsid w:val="002B0267"/>
    <w:rsid w:val="002D7DA3"/>
    <w:rsid w:val="00330F9D"/>
    <w:rsid w:val="003A6568"/>
    <w:rsid w:val="00510D93"/>
    <w:rsid w:val="005B5338"/>
    <w:rsid w:val="00605D4F"/>
    <w:rsid w:val="00614343"/>
    <w:rsid w:val="006707CC"/>
    <w:rsid w:val="006E09D6"/>
    <w:rsid w:val="006E1AE9"/>
    <w:rsid w:val="006F6135"/>
    <w:rsid w:val="007253C9"/>
    <w:rsid w:val="00836AF2"/>
    <w:rsid w:val="00852B41"/>
    <w:rsid w:val="00883FCD"/>
    <w:rsid w:val="00962BD4"/>
    <w:rsid w:val="009A25E6"/>
    <w:rsid w:val="00AE32DE"/>
    <w:rsid w:val="00B158E0"/>
    <w:rsid w:val="00B45073"/>
    <w:rsid w:val="00CA4FAB"/>
    <w:rsid w:val="00CC17F3"/>
    <w:rsid w:val="00D90382"/>
    <w:rsid w:val="00DE4E8B"/>
    <w:rsid w:val="00F34C94"/>
    <w:rsid w:val="00F46317"/>
    <w:rsid w:val="00FF6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4243D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43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1434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5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07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43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1434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5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0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436</Words>
  <Characters>2488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tt County Schools</Company>
  <LinksUpToDate>false</LinksUpToDate>
  <CharactersWithSpaces>29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tt County Schools</dc:creator>
  <cp:lastModifiedBy>Ann Perry</cp:lastModifiedBy>
  <cp:revision>4</cp:revision>
  <cp:lastPrinted>2017-04-05T20:32:00Z</cp:lastPrinted>
  <dcterms:created xsi:type="dcterms:W3CDTF">2017-05-01T13:55:00Z</dcterms:created>
  <dcterms:modified xsi:type="dcterms:W3CDTF">2017-09-03T15:07:00Z</dcterms:modified>
</cp:coreProperties>
</file>